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70C3DF" w14:textId="37701DAF" w:rsidR="00A30AC9" w:rsidRPr="006C1A6D" w:rsidRDefault="00A30AC9" w:rsidP="00A30AC9">
      <w:pPr>
        <w:pStyle w:val="Heading1"/>
        <w:spacing w:after="0" w:line="276" w:lineRule="auto"/>
        <w:jc w:val="both"/>
        <w:rPr>
          <w:rFonts w:asciiTheme="minorHAnsi" w:hAnsiTheme="minorHAnsi" w:cstheme="minorHAnsi"/>
          <w:b w:val="0"/>
          <w:szCs w:val="22"/>
        </w:rPr>
      </w:pPr>
      <w:r>
        <w:rPr>
          <w:rFonts w:asciiTheme="minorHAnsi" w:hAnsiTheme="minorHAnsi" w:cstheme="minorHAnsi"/>
          <w:szCs w:val="22"/>
        </w:rPr>
        <w:t xml:space="preserve">APPENDIX A1: </w:t>
      </w:r>
      <w:r>
        <w:rPr>
          <w:rFonts w:asciiTheme="minorHAnsi" w:hAnsiTheme="minorHAnsi" w:cstheme="minorHAnsi"/>
          <w:szCs w:val="22"/>
        </w:rPr>
        <w:t>BUDGET TEMPLATE</w:t>
      </w:r>
    </w:p>
    <w:p w14:paraId="7416F363" w14:textId="77777777" w:rsidR="00A30AC9" w:rsidRPr="006C1A6D" w:rsidRDefault="00A30AC9" w:rsidP="00A30AC9">
      <w:pPr>
        <w:spacing w:line="276" w:lineRule="auto"/>
        <w:jc w:val="both"/>
        <w:rPr>
          <w:rFonts w:asciiTheme="minorHAnsi" w:hAnsiTheme="minorHAnsi" w:cstheme="minorHAnsi"/>
          <w:bCs/>
          <w:sz w:val="22"/>
          <w:szCs w:val="22"/>
        </w:rPr>
      </w:pPr>
      <w:r w:rsidRPr="006C1A6D">
        <w:rPr>
          <w:rFonts w:asciiTheme="minorHAnsi" w:hAnsiTheme="minorHAnsi" w:cstheme="minorHAnsi"/>
          <w:bCs/>
          <w:sz w:val="22"/>
          <w:szCs w:val="22"/>
        </w:rPr>
        <w:t xml:space="preserve">Please detail all costs for this project as per the categories below - to add a line, insert an extra row in the relevant category. An editable version of this template is available on the MHRC website. </w:t>
      </w:r>
    </w:p>
    <w:p w14:paraId="2F8411B4" w14:textId="77777777" w:rsidR="00A30AC9" w:rsidRDefault="00A30AC9" w:rsidP="00A30AC9">
      <w:pPr>
        <w:spacing w:line="276" w:lineRule="auto"/>
        <w:jc w:val="both"/>
        <w:rPr>
          <w:rFonts w:asciiTheme="minorHAnsi" w:hAnsiTheme="minorHAnsi" w:cstheme="minorHAnsi"/>
          <w:b/>
          <w:sz w:val="22"/>
          <w:szCs w:val="22"/>
        </w:rPr>
      </w:pPr>
    </w:p>
    <w:p w14:paraId="78A8003A" w14:textId="77777777" w:rsidR="00A30AC9" w:rsidRPr="006C1A6D" w:rsidRDefault="00A30AC9" w:rsidP="00A30AC9">
      <w:pPr>
        <w:spacing w:line="276" w:lineRule="auto"/>
        <w:jc w:val="both"/>
        <w:rPr>
          <w:rFonts w:asciiTheme="minorHAnsi" w:hAnsiTheme="minorHAnsi" w:cstheme="minorHAnsi"/>
          <w:bCs/>
          <w:sz w:val="22"/>
          <w:szCs w:val="22"/>
        </w:rPr>
      </w:pPr>
      <w:r w:rsidRPr="006C1A6D">
        <w:rPr>
          <w:rFonts w:asciiTheme="minorHAnsi" w:hAnsiTheme="minorHAnsi" w:cstheme="minorHAnsi"/>
          <w:b/>
          <w:sz w:val="22"/>
          <w:szCs w:val="22"/>
        </w:rPr>
        <w:t xml:space="preserve">Note that </w:t>
      </w:r>
      <w:r w:rsidRPr="006C1A6D">
        <w:rPr>
          <w:rFonts w:asciiTheme="minorHAnsi" w:hAnsiTheme="minorHAnsi" w:cstheme="minorHAnsi"/>
          <w:b/>
          <w:bCs/>
          <w:color w:val="000000"/>
          <w:sz w:val="22"/>
          <w:szCs w:val="22"/>
        </w:rPr>
        <w:t xml:space="preserve">administration, </w:t>
      </w:r>
      <w:proofErr w:type="gramStart"/>
      <w:r w:rsidRPr="006C1A6D">
        <w:rPr>
          <w:rFonts w:asciiTheme="minorHAnsi" w:hAnsiTheme="minorHAnsi" w:cstheme="minorHAnsi"/>
          <w:b/>
          <w:bCs/>
          <w:color w:val="000000"/>
          <w:sz w:val="22"/>
          <w:szCs w:val="22"/>
        </w:rPr>
        <w:t>technology</w:t>
      </w:r>
      <w:proofErr w:type="gramEnd"/>
      <w:r w:rsidRPr="006C1A6D">
        <w:rPr>
          <w:rFonts w:asciiTheme="minorHAnsi" w:hAnsiTheme="minorHAnsi" w:cstheme="minorHAnsi"/>
          <w:b/>
          <w:bCs/>
          <w:color w:val="000000"/>
          <w:sz w:val="22"/>
          <w:szCs w:val="22"/>
        </w:rPr>
        <w:t xml:space="preserve"> and core staff salaries/benefits/pension will not be funded</w:t>
      </w:r>
      <w:r w:rsidRPr="006C1A6D">
        <w:rPr>
          <w:rFonts w:asciiTheme="minorHAnsi" w:hAnsiTheme="minorHAnsi" w:cstheme="minorHAnsi"/>
          <w:b/>
          <w:sz w:val="22"/>
          <w:szCs w:val="22"/>
        </w:rPr>
        <w:t xml:space="preserve"> are ineligible for funding.</w:t>
      </w:r>
    </w:p>
    <w:p w14:paraId="601DA91B" w14:textId="77777777" w:rsidR="00A30AC9" w:rsidRPr="006C1A6D" w:rsidRDefault="00A30AC9" w:rsidP="00A30AC9">
      <w:pPr>
        <w:spacing w:line="276" w:lineRule="auto"/>
        <w:jc w:val="both"/>
        <w:rPr>
          <w:rFonts w:asciiTheme="minorHAnsi" w:hAnsiTheme="minorHAnsi" w:cstheme="minorHAnsi"/>
          <w:b/>
          <w:sz w:val="22"/>
          <w:szCs w:val="22"/>
        </w:rPr>
      </w:pPr>
    </w:p>
    <w:tbl>
      <w:tblPr>
        <w:tblW w:w="10058" w:type="dxa"/>
        <w:tblLook w:val="04A0" w:firstRow="1" w:lastRow="0" w:firstColumn="1" w:lastColumn="0" w:noHBand="0" w:noVBand="1"/>
      </w:tblPr>
      <w:tblGrid>
        <w:gridCol w:w="5363"/>
        <w:gridCol w:w="2002"/>
        <w:gridCol w:w="2693"/>
      </w:tblGrid>
      <w:tr w:rsidR="00A30AC9" w:rsidRPr="006C1A6D" w14:paraId="664A147E" w14:textId="77777777" w:rsidTr="00D251F6">
        <w:trPr>
          <w:trHeight w:val="291"/>
        </w:trPr>
        <w:tc>
          <w:tcPr>
            <w:tcW w:w="1005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6A6A6"/>
              <w:right w:val="single" w:sz="4" w:space="0" w:color="auto"/>
            </w:tcBorders>
            <w:shd w:val="clear" w:color="auto" w:fill="FBE4D5" w:themeFill="accent2" w:themeFillTint="33"/>
            <w:hideMark/>
          </w:tcPr>
          <w:p w14:paraId="6CED4A58" w14:textId="77777777" w:rsidR="00A30AC9" w:rsidRPr="006C1A6D" w:rsidRDefault="00A30AC9" w:rsidP="00D251F6">
            <w:pPr>
              <w:spacing w:line="276" w:lineRule="auto"/>
              <w:jc w:val="both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/>
              </w:rPr>
            </w:pPr>
            <w:r w:rsidRPr="006C1A6D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/>
              </w:rPr>
              <w:t xml:space="preserve">BUDGET FOR </w:t>
            </w:r>
            <w:r w:rsidRPr="006C1A6D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shd w:val="clear" w:color="auto" w:fill="FBE4D5" w:themeFill="accent2" w:themeFillTint="33"/>
                <w:lang w:val="en-US"/>
              </w:rPr>
              <w:t xml:space="preserve">PROJECT: </w:t>
            </w:r>
            <w:r w:rsidRPr="006C1A6D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highlight w:val="yellow"/>
                <w:shd w:val="clear" w:color="auto" w:fill="FBE4D5" w:themeFill="accent2" w:themeFillTint="33"/>
                <w:lang w:val="en-US"/>
              </w:rPr>
              <w:t>[INSERT TITLE]</w:t>
            </w:r>
          </w:p>
        </w:tc>
      </w:tr>
      <w:tr w:rsidR="00A30AC9" w:rsidRPr="006C1A6D" w14:paraId="3FAF8D77" w14:textId="77777777" w:rsidTr="00D251F6">
        <w:trPr>
          <w:trHeight w:val="291"/>
        </w:trPr>
        <w:tc>
          <w:tcPr>
            <w:tcW w:w="5699" w:type="dxa"/>
            <w:tcBorders>
              <w:top w:val="single" w:sz="4" w:space="0" w:color="auto"/>
              <w:left w:val="single" w:sz="4" w:space="0" w:color="auto"/>
              <w:bottom w:val="single" w:sz="4" w:space="0" w:color="A6A6A6"/>
              <w:right w:val="single" w:sz="4" w:space="0" w:color="A6A6A6"/>
            </w:tcBorders>
            <w:shd w:val="clear" w:color="auto" w:fill="D9D9D9" w:themeFill="background1" w:themeFillShade="D9"/>
            <w:vAlign w:val="center"/>
            <w:hideMark/>
          </w:tcPr>
          <w:p w14:paraId="43010FCC" w14:textId="77777777" w:rsidR="00A30AC9" w:rsidRPr="006C1A6D" w:rsidRDefault="00A30AC9" w:rsidP="00D251F6">
            <w:pPr>
              <w:spacing w:line="276" w:lineRule="auto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/>
              </w:rPr>
            </w:pPr>
            <w:r w:rsidRPr="006C1A6D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/>
              </w:rPr>
              <w:t>A.   Project Staffing and Compensation</w:t>
            </w:r>
          </w:p>
        </w:tc>
        <w:tc>
          <w:tcPr>
            <w:tcW w:w="2073" w:type="dxa"/>
            <w:tcBorders>
              <w:top w:val="single" w:sz="4" w:space="0" w:color="auto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D9D9D9" w:themeFill="background1" w:themeFillShade="D9"/>
            <w:vAlign w:val="center"/>
            <w:hideMark/>
          </w:tcPr>
          <w:p w14:paraId="1AC7DFC6" w14:textId="77777777" w:rsidR="00A30AC9" w:rsidRPr="006C1A6D" w:rsidRDefault="00A30AC9" w:rsidP="00D251F6">
            <w:pPr>
              <w:spacing w:line="276" w:lineRule="auto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/>
              </w:rPr>
            </w:pPr>
            <w:r w:rsidRPr="006C1A6D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/>
              </w:rPr>
              <w:t xml:space="preserve">Amount Requested 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6A6A6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0E08088" w14:textId="77777777" w:rsidR="00A30AC9" w:rsidRPr="006C1A6D" w:rsidRDefault="00A30AC9" w:rsidP="00D251F6">
            <w:pPr>
              <w:spacing w:line="276" w:lineRule="auto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/>
              </w:rPr>
            </w:pPr>
            <w:r w:rsidRPr="006C1A6D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/>
              </w:rPr>
              <w:t>Amount from other sources</w:t>
            </w:r>
          </w:p>
        </w:tc>
      </w:tr>
      <w:tr w:rsidR="00A30AC9" w:rsidRPr="006C1A6D" w14:paraId="58B5C8F2" w14:textId="77777777" w:rsidTr="00D251F6">
        <w:trPr>
          <w:trHeight w:val="295"/>
        </w:trPr>
        <w:tc>
          <w:tcPr>
            <w:tcW w:w="5699" w:type="dxa"/>
            <w:tcBorders>
              <w:top w:val="nil"/>
              <w:left w:val="single" w:sz="4" w:space="0" w:color="auto"/>
              <w:bottom w:val="single" w:sz="4" w:space="0" w:color="A6A6A6"/>
              <w:right w:val="single" w:sz="4" w:space="0" w:color="A6A6A6"/>
            </w:tcBorders>
            <w:vAlign w:val="center"/>
            <w:hideMark/>
          </w:tcPr>
          <w:p w14:paraId="4CD2E094" w14:textId="77777777" w:rsidR="00A30AC9" w:rsidRPr="006C1A6D" w:rsidRDefault="00A30AC9" w:rsidP="00D251F6">
            <w:pPr>
              <w:spacing w:line="276" w:lineRule="auto"/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6C1A6D"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  <w:t> </w:t>
            </w:r>
          </w:p>
        </w:tc>
        <w:tc>
          <w:tcPr>
            <w:tcW w:w="2073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vAlign w:val="center"/>
            <w:hideMark/>
          </w:tcPr>
          <w:p w14:paraId="50FE649B" w14:textId="77777777" w:rsidR="00A30AC9" w:rsidRPr="006C1A6D" w:rsidRDefault="00A30AC9" w:rsidP="00D251F6">
            <w:pPr>
              <w:spacing w:line="276" w:lineRule="auto"/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6C1A6D"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6A6A6"/>
              <w:right w:val="single" w:sz="4" w:space="0" w:color="auto"/>
            </w:tcBorders>
            <w:vAlign w:val="center"/>
            <w:hideMark/>
          </w:tcPr>
          <w:p w14:paraId="4A667C27" w14:textId="77777777" w:rsidR="00A30AC9" w:rsidRPr="006C1A6D" w:rsidRDefault="00A30AC9" w:rsidP="00D251F6">
            <w:pPr>
              <w:spacing w:line="276" w:lineRule="auto"/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6C1A6D"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  <w:t> </w:t>
            </w:r>
          </w:p>
        </w:tc>
      </w:tr>
      <w:tr w:rsidR="00A30AC9" w:rsidRPr="006C1A6D" w14:paraId="65221034" w14:textId="77777777" w:rsidTr="00D251F6">
        <w:trPr>
          <w:trHeight w:val="295"/>
        </w:trPr>
        <w:tc>
          <w:tcPr>
            <w:tcW w:w="5699" w:type="dxa"/>
            <w:tcBorders>
              <w:top w:val="nil"/>
              <w:left w:val="single" w:sz="4" w:space="0" w:color="auto"/>
              <w:bottom w:val="single" w:sz="4" w:space="0" w:color="A6A6A6"/>
              <w:right w:val="single" w:sz="4" w:space="0" w:color="A6A6A6"/>
            </w:tcBorders>
            <w:vAlign w:val="center"/>
            <w:hideMark/>
          </w:tcPr>
          <w:p w14:paraId="50EAD184" w14:textId="77777777" w:rsidR="00A30AC9" w:rsidRPr="006C1A6D" w:rsidRDefault="00A30AC9" w:rsidP="00D251F6">
            <w:pPr>
              <w:spacing w:line="276" w:lineRule="auto"/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6C1A6D"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  <w:t> </w:t>
            </w:r>
          </w:p>
        </w:tc>
        <w:tc>
          <w:tcPr>
            <w:tcW w:w="2073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vAlign w:val="center"/>
            <w:hideMark/>
          </w:tcPr>
          <w:p w14:paraId="5B749A7B" w14:textId="77777777" w:rsidR="00A30AC9" w:rsidRPr="006C1A6D" w:rsidRDefault="00A30AC9" w:rsidP="00D251F6">
            <w:pPr>
              <w:spacing w:line="276" w:lineRule="auto"/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6C1A6D"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6A6A6"/>
              <w:right w:val="single" w:sz="4" w:space="0" w:color="auto"/>
            </w:tcBorders>
            <w:vAlign w:val="center"/>
            <w:hideMark/>
          </w:tcPr>
          <w:p w14:paraId="23573F3F" w14:textId="77777777" w:rsidR="00A30AC9" w:rsidRPr="006C1A6D" w:rsidRDefault="00A30AC9" w:rsidP="00D251F6">
            <w:pPr>
              <w:spacing w:line="276" w:lineRule="auto"/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6C1A6D"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  <w:t> </w:t>
            </w:r>
          </w:p>
        </w:tc>
      </w:tr>
      <w:tr w:rsidR="00A30AC9" w:rsidRPr="006C1A6D" w14:paraId="4256022B" w14:textId="77777777" w:rsidTr="00D251F6">
        <w:trPr>
          <w:trHeight w:val="295"/>
        </w:trPr>
        <w:tc>
          <w:tcPr>
            <w:tcW w:w="5699" w:type="dxa"/>
            <w:tcBorders>
              <w:top w:val="nil"/>
              <w:left w:val="single" w:sz="4" w:space="0" w:color="auto"/>
              <w:bottom w:val="single" w:sz="4" w:space="0" w:color="A6A6A6"/>
              <w:right w:val="single" w:sz="4" w:space="0" w:color="A6A6A6"/>
            </w:tcBorders>
            <w:vAlign w:val="center"/>
          </w:tcPr>
          <w:p w14:paraId="66D47D32" w14:textId="77777777" w:rsidR="00A30AC9" w:rsidRPr="006C1A6D" w:rsidRDefault="00A30AC9" w:rsidP="00D251F6">
            <w:pPr>
              <w:spacing w:line="276" w:lineRule="auto"/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2073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vAlign w:val="center"/>
          </w:tcPr>
          <w:p w14:paraId="00D3CCFF" w14:textId="77777777" w:rsidR="00A30AC9" w:rsidRPr="006C1A6D" w:rsidRDefault="00A30AC9" w:rsidP="00D251F6">
            <w:pPr>
              <w:spacing w:line="276" w:lineRule="auto"/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6A6A6"/>
              <w:right w:val="single" w:sz="4" w:space="0" w:color="auto"/>
            </w:tcBorders>
            <w:vAlign w:val="center"/>
          </w:tcPr>
          <w:p w14:paraId="586C0058" w14:textId="77777777" w:rsidR="00A30AC9" w:rsidRPr="006C1A6D" w:rsidRDefault="00A30AC9" w:rsidP="00D251F6">
            <w:pPr>
              <w:spacing w:line="276" w:lineRule="auto"/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</w:pPr>
          </w:p>
        </w:tc>
      </w:tr>
      <w:tr w:rsidR="00A30AC9" w:rsidRPr="006C1A6D" w14:paraId="446AB914" w14:textId="77777777" w:rsidTr="00D251F6">
        <w:trPr>
          <w:trHeight w:val="295"/>
        </w:trPr>
        <w:tc>
          <w:tcPr>
            <w:tcW w:w="5699" w:type="dxa"/>
            <w:tcBorders>
              <w:top w:val="nil"/>
              <w:left w:val="single" w:sz="4" w:space="0" w:color="auto"/>
              <w:bottom w:val="single" w:sz="4" w:space="0" w:color="A6A6A6"/>
              <w:right w:val="single" w:sz="4" w:space="0" w:color="A6A6A6"/>
            </w:tcBorders>
            <w:vAlign w:val="center"/>
            <w:hideMark/>
          </w:tcPr>
          <w:p w14:paraId="789DF486" w14:textId="77777777" w:rsidR="00A30AC9" w:rsidRPr="006C1A6D" w:rsidRDefault="00A30AC9" w:rsidP="00D251F6">
            <w:pPr>
              <w:spacing w:line="276" w:lineRule="auto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/>
              </w:rPr>
            </w:pPr>
            <w:r w:rsidRPr="006C1A6D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/>
              </w:rPr>
              <w:t>TOTAL Employment and Compensation</w:t>
            </w:r>
          </w:p>
        </w:tc>
        <w:tc>
          <w:tcPr>
            <w:tcW w:w="2073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vAlign w:val="center"/>
            <w:hideMark/>
          </w:tcPr>
          <w:p w14:paraId="5EBAAEC4" w14:textId="77777777" w:rsidR="00A30AC9" w:rsidRPr="006C1A6D" w:rsidRDefault="00A30AC9" w:rsidP="00D251F6">
            <w:pPr>
              <w:spacing w:line="276" w:lineRule="auto"/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6C1A6D"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  <w:t xml:space="preserve"> $                              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6A6A6"/>
              <w:right w:val="single" w:sz="4" w:space="0" w:color="auto"/>
            </w:tcBorders>
            <w:vAlign w:val="center"/>
            <w:hideMark/>
          </w:tcPr>
          <w:p w14:paraId="3ACF793C" w14:textId="77777777" w:rsidR="00A30AC9" w:rsidRPr="006C1A6D" w:rsidRDefault="00A30AC9" w:rsidP="00D251F6">
            <w:pPr>
              <w:spacing w:line="276" w:lineRule="auto"/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6C1A6D"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  <w:t>$</w:t>
            </w:r>
          </w:p>
        </w:tc>
      </w:tr>
      <w:tr w:rsidR="00A30AC9" w:rsidRPr="006C1A6D" w14:paraId="5FBF6176" w14:textId="77777777" w:rsidTr="00D251F6">
        <w:trPr>
          <w:trHeight w:val="326"/>
        </w:trPr>
        <w:tc>
          <w:tcPr>
            <w:tcW w:w="5699" w:type="dxa"/>
            <w:tcBorders>
              <w:top w:val="nil"/>
              <w:left w:val="single" w:sz="4" w:space="0" w:color="auto"/>
              <w:bottom w:val="single" w:sz="4" w:space="0" w:color="A6A6A6"/>
              <w:right w:val="single" w:sz="4" w:space="0" w:color="A6A6A6"/>
            </w:tcBorders>
            <w:shd w:val="clear" w:color="auto" w:fill="D9D9D9" w:themeFill="background1" w:themeFillShade="D9"/>
            <w:vAlign w:val="center"/>
            <w:hideMark/>
          </w:tcPr>
          <w:p w14:paraId="4D4B1CA4" w14:textId="77777777" w:rsidR="00A30AC9" w:rsidRPr="006C1A6D" w:rsidRDefault="00A30AC9" w:rsidP="00D251F6">
            <w:pPr>
              <w:spacing w:line="276" w:lineRule="auto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/>
              </w:rPr>
            </w:pPr>
            <w:r w:rsidRPr="006C1A6D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/>
              </w:rPr>
              <w:t>B.   Goods and Services</w:t>
            </w:r>
          </w:p>
        </w:tc>
        <w:tc>
          <w:tcPr>
            <w:tcW w:w="2073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D9D9D9" w:themeFill="background1" w:themeFillShade="D9"/>
            <w:vAlign w:val="center"/>
            <w:hideMark/>
          </w:tcPr>
          <w:p w14:paraId="55969A64" w14:textId="77777777" w:rsidR="00A30AC9" w:rsidRPr="006C1A6D" w:rsidRDefault="00A30AC9" w:rsidP="00D251F6">
            <w:pPr>
              <w:spacing w:line="276" w:lineRule="auto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/>
              </w:rPr>
            </w:pPr>
            <w:r w:rsidRPr="006C1A6D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/>
              </w:rPr>
              <w:t>Amount Requested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6A6A6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DADCDDD" w14:textId="77777777" w:rsidR="00A30AC9" w:rsidRPr="006C1A6D" w:rsidRDefault="00A30AC9" w:rsidP="00D251F6">
            <w:pPr>
              <w:spacing w:line="276" w:lineRule="auto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/>
              </w:rPr>
            </w:pPr>
            <w:r w:rsidRPr="006C1A6D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/>
              </w:rPr>
              <w:t>Amount from other sources</w:t>
            </w:r>
          </w:p>
        </w:tc>
      </w:tr>
      <w:tr w:rsidR="00A30AC9" w:rsidRPr="006C1A6D" w14:paraId="1CD3B5B5" w14:textId="77777777" w:rsidTr="00D251F6">
        <w:trPr>
          <w:trHeight w:val="295"/>
        </w:trPr>
        <w:tc>
          <w:tcPr>
            <w:tcW w:w="5699" w:type="dxa"/>
            <w:tcBorders>
              <w:top w:val="nil"/>
              <w:left w:val="single" w:sz="4" w:space="0" w:color="auto"/>
              <w:bottom w:val="single" w:sz="4" w:space="0" w:color="A6A6A6"/>
              <w:right w:val="single" w:sz="4" w:space="0" w:color="A6A6A6"/>
            </w:tcBorders>
            <w:vAlign w:val="center"/>
            <w:hideMark/>
          </w:tcPr>
          <w:p w14:paraId="4C0AE553" w14:textId="77777777" w:rsidR="00A30AC9" w:rsidRPr="006C1A6D" w:rsidRDefault="00A30AC9" w:rsidP="00D251F6">
            <w:pPr>
              <w:spacing w:line="276" w:lineRule="auto"/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6C1A6D"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  <w:t> </w:t>
            </w:r>
          </w:p>
        </w:tc>
        <w:tc>
          <w:tcPr>
            <w:tcW w:w="2073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vAlign w:val="center"/>
            <w:hideMark/>
          </w:tcPr>
          <w:p w14:paraId="590C8BD9" w14:textId="77777777" w:rsidR="00A30AC9" w:rsidRPr="006C1A6D" w:rsidRDefault="00A30AC9" w:rsidP="00D251F6">
            <w:pPr>
              <w:spacing w:line="276" w:lineRule="auto"/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6C1A6D"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6A6A6"/>
              <w:right w:val="single" w:sz="4" w:space="0" w:color="auto"/>
            </w:tcBorders>
            <w:vAlign w:val="center"/>
            <w:hideMark/>
          </w:tcPr>
          <w:p w14:paraId="515DF6D9" w14:textId="77777777" w:rsidR="00A30AC9" w:rsidRPr="006C1A6D" w:rsidRDefault="00A30AC9" w:rsidP="00D251F6">
            <w:pPr>
              <w:spacing w:line="276" w:lineRule="auto"/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6C1A6D"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  <w:t> </w:t>
            </w:r>
          </w:p>
        </w:tc>
      </w:tr>
      <w:tr w:rsidR="00A30AC9" w:rsidRPr="006C1A6D" w14:paraId="7D2C5944" w14:textId="77777777" w:rsidTr="00D251F6">
        <w:trPr>
          <w:trHeight w:val="295"/>
        </w:trPr>
        <w:tc>
          <w:tcPr>
            <w:tcW w:w="5699" w:type="dxa"/>
            <w:tcBorders>
              <w:top w:val="nil"/>
              <w:left w:val="single" w:sz="4" w:space="0" w:color="auto"/>
              <w:bottom w:val="single" w:sz="4" w:space="0" w:color="A6A6A6"/>
              <w:right w:val="single" w:sz="4" w:space="0" w:color="A6A6A6"/>
            </w:tcBorders>
            <w:vAlign w:val="center"/>
          </w:tcPr>
          <w:p w14:paraId="00EE9030" w14:textId="77777777" w:rsidR="00A30AC9" w:rsidRPr="006C1A6D" w:rsidRDefault="00A30AC9" w:rsidP="00D251F6">
            <w:pPr>
              <w:spacing w:line="276" w:lineRule="auto"/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2073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vAlign w:val="center"/>
          </w:tcPr>
          <w:p w14:paraId="5B1E3416" w14:textId="77777777" w:rsidR="00A30AC9" w:rsidRPr="006C1A6D" w:rsidRDefault="00A30AC9" w:rsidP="00D251F6">
            <w:pPr>
              <w:spacing w:line="276" w:lineRule="auto"/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6A6A6"/>
              <w:right w:val="single" w:sz="4" w:space="0" w:color="auto"/>
            </w:tcBorders>
            <w:vAlign w:val="center"/>
          </w:tcPr>
          <w:p w14:paraId="30C1281B" w14:textId="77777777" w:rsidR="00A30AC9" w:rsidRPr="006C1A6D" w:rsidRDefault="00A30AC9" w:rsidP="00D251F6">
            <w:pPr>
              <w:spacing w:line="276" w:lineRule="auto"/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</w:pPr>
          </w:p>
        </w:tc>
      </w:tr>
      <w:tr w:rsidR="00A30AC9" w:rsidRPr="006C1A6D" w14:paraId="1B1F9CA3" w14:textId="77777777" w:rsidTr="00D251F6">
        <w:trPr>
          <w:trHeight w:val="295"/>
        </w:trPr>
        <w:tc>
          <w:tcPr>
            <w:tcW w:w="5699" w:type="dxa"/>
            <w:tcBorders>
              <w:top w:val="nil"/>
              <w:left w:val="single" w:sz="4" w:space="0" w:color="auto"/>
              <w:bottom w:val="single" w:sz="4" w:space="0" w:color="A6A6A6"/>
              <w:right w:val="single" w:sz="4" w:space="0" w:color="A6A6A6"/>
            </w:tcBorders>
            <w:vAlign w:val="center"/>
          </w:tcPr>
          <w:p w14:paraId="29696E28" w14:textId="77777777" w:rsidR="00A30AC9" w:rsidRPr="006C1A6D" w:rsidRDefault="00A30AC9" w:rsidP="00D251F6">
            <w:pPr>
              <w:spacing w:line="276" w:lineRule="auto"/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2073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vAlign w:val="center"/>
          </w:tcPr>
          <w:p w14:paraId="4CB3B019" w14:textId="77777777" w:rsidR="00A30AC9" w:rsidRPr="006C1A6D" w:rsidRDefault="00A30AC9" w:rsidP="00D251F6">
            <w:pPr>
              <w:spacing w:line="276" w:lineRule="auto"/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6A6A6"/>
              <w:right w:val="single" w:sz="4" w:space="0" w:color="auto"/>
            </w:tcBorders>
            <w:vAlign w:val="center"/>
          </w:tcPr>
          <w:p w14:paraId="2477986F" w14:textId="77777777" w:rsidR="00A30AC9" w:rsidRPr="006C1A6D" w:rsidRDefault="00A30AC9" w:rsidP="00D251F6">
            <w:pPr>
              <w:spacing w:line="276" w:lineRule="auto"/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</w:pPr>
          </w:p>
        </w:tc>
      </w:tr>
      <w:tr w:rsidR="00A30AC9" w:rsidRPr="006C1A6D" w14:paraId="6FAB211F" w14:textId="77777777" w:rsidTr="00D251F6">
        <w:trPr>
          <w:trHeight w:val="295"/>
        </w:trPr>
        <w:tc>
          <w:tcPr>
            <w:tcW w:w="5699" w:type="dxa"/>
            <w:tcBorders>
              <w:top w:val="nil"/>
              <w:left w:val="single" w:sz="4" w:space="0" w:color="auto"/>
              <w:bottom w:val="single" w:sz="4" w:space="0" w:color="A6A6A6"/>
              <w:right w:val="single" w:sz="4" w:space="0" w:color="A6A6A6"/>
            </w:tcBorders>
            <w:vAlign w:val="center"/>
            <w:hideMark/>
          </w:tcPr>
          <w:p w14:paraId="26C8E98A" w14:textId="77777777" w:rsidR="00A30AC9" w:rsidRPr="006C1A6D" w:rsidRDefault="00A30AC9" w:rsidP="00D251F6">
            <w:pPr>
              <w:spacing w:line="276" w:lineRule="auto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/>
              </w:rPr>
            </w:pPr>
            <w:r w:rsidRPr="006C1A6D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/>
              </w:rPr>
              <w:t>TOTAL Goods and Services</w:t>
            </w:r>
          </w:p>
        </w:tc>
        <w:tc>
          <w:tcPr>
            <w:tcW w:w="2073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vAlign w:val="center"/>
            <w:hideMark/>
          </w:tcPr>
          <w:p w14:paraId="04B42230" w14:textId="77777777" w:rsidR="00A30AC9" w:rsidRPr="006C1A6D" w:rsidRDefault="00A30AC9" w:rsidP="00D251F6">
            <w:pPr>
              <w:spacing w:line="276" w:lineRule="auto"/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6C1A6D"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  <w:t xml:space="preserve"> $                               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6A6A6"/>
              <w:right w:val="single" w:sz="4" w:space="0" w:color="auto"/>
            </w:tcBorders>
            <w:vAlign w:val="center"/>
            <w:hideMark/>
          </w:tcPr>
          <w:p w14:paraId="0D9030C1" w14:textId="77777777" w:rsidR="00A30AC9" w:rsidRPr="006C1A6D" w:rsidRDefault="00A30AC9" w:rsidP="00D251F6">
            <w:pPr>
              <w:spacing w:line="276" w:lineRule="auto"/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6C1A6D"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  <w:t>$                                   </w:t>
            </w:r>
          </w:p>
        </w:tc>
      </w:tr>
      <w:tr w:rsidR="00A30AC9" w:rsidRPr="006C1A6D" w14:paraId="13A6A653" w14:textId="77777777" w:rsidTr="00D251F6">
        <w:trPr>
          <w:trHeight w:val="282"/>
        </w:trPr>
        <w:tc>
          <w:tcPr>
            <w:tcW w:w="5699" w:type="dxa"/>
            <w:tcBorders>
              <w:top w:val="nil"/>
              <w:left w:val="single" w:sz="4" w:space="0" w:color="auto"/>
              <w:bottom w:val="single" w:sz="4" w:space="0" w:color="A6A6A6"/>
              <w:right w:val="single" w:sz="4" w:space="0" w:color="A6A6A6"/>
            </w:tcBorders>
            <w:shd w:val="clear" w:color="auto" w:fill="D9D9D9" w:themeFill="background1" w:themeFillShade="D9"/>
            <w:vAlign w:val="center"/>
            <w:hideMark/>
          </w:tcPr>
          <w:p w14:paraId="13228745" w14:textId="77777777" w:rsidR="00A30AC9" w:rsidRPr="006C1A6D" w:rsidRDefault="00A30AC9" w:rsidP="00D251F6">
            <w:pPr>
              <w:spacing w:line="276" w:lineRule="auto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/>
              </w:rPr>
            </w:pPr>
            <w:r w:rsidRPr="006C1A6D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/>
              </w:rPr>
              <w:t xml:space="preserve">C.   Gifts, </w:t>
            </w:r>
            <w:proofErr w:type="gramStart"/>
            <w:r w:rsidRPr="006C1A6D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/>
              </w:rPr>
              <w:t>Honoraria</w:t>
            </w:r>
            <w:proofErr w:type="gramEnd"/>
            <w:r w:rsidRPr="006C1A6D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/>
              </w:rPr>
              <w:t xml:space="preserve"> and Incentives</w:t>
            </w:r>
          </w:p>
        </w:tc>
        <w:tc>
          <w:tcPr>
            <w:tcW w:w="2073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D9D9D9" w:themeFill="background1" w:themeFillShade="D9"/>
            <w:vAlign w:val="center"/>
            <w:hideMark/>
          </w:tcPr>
          <w:p w14:paraId="2EAC0FD9" w14:textId="77777777" w:rsidR="00A30AC9" w:rsidRPr="006C1A6D" w:rsidRDefault="00A30AC9" w:rsidP="00D251F6">
            <w:pPr>
              <w:spacing w:line="276" w:lineRule="auto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/>
              </w:rPr>
            </w:pPr>
            <w:r w:rsidRPr="006C1A6D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/>
              </w:rPr>
              <w:t>Amount Requested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6A6A6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9E8D100" w14:textId="77777777" w:rsidR="00A30AC9" w:rsidRPr="006C1A6D" w:rsidRDefault="00A30AC9" w:rsidP="00D251F6">
            <w:pPr>
              <w:spacing w:line="276" w:lineRule="auto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/>
              </w:rPr>
            </w:pPr>
            <w:r w:rsidRPr="006C1A6D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/>
              </w:rPr>
              <w:t>Amount from other sources</w:t>
            </w:r>
          </w:p>
        </w:tc>
      </w:tr>
      <w:tr w:rsidR="00A30AC9" w:rsidRPr="006C1A6D" w14:paraId="7732E706" w14:textId="77777777" w:rsidTr="00D251F6">
        <w:trPr>
          <w:trHeight w:val="295"/>
        </w:trPr>
        <w:tc>
          <w:tcPr>
            <w:tcW w:w="5699" w:type="dxa"/>
            <w:tcBorders>
              <w:top w:val="nil"/>
              <w:left w:val="single" w:sz="4" w:space="0" w:color="auto"/>
              <w:bottom w:val="single" w:sz="4" w:space="0" w:color="A6A6A6"/>
              <w:right w:val="single" w:sz="4" w:space="0" w:color="A6A6A6"/>
            </w:tcBorders>
            <w:vAlign w:val="center"/>
            <w:hideMark/>
          </w:tcPr>
          <w:p w14:paraId="7B476FE7" w14:textId="77777777" w:rsidR="00A30AC9" w:rsidRPr="006C1A6D" w:rsidRDefault="00A30AC9" w:rsidP="00D251F6">
            <w:pPr>
              <w:spacing w:line="276" w:lineRule="auto"/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6C1A6D"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  <w:t> Participants with lived/living experience</w:t>
            </w:r>
          </w:p>
        </w:tc>
        <w:tc>
          <w:tcPr>
            <w:tcW w:w="2073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vAlign w:val="center"/>
            <w:hideMark/>
          </w:tcPr>
          <w:p w14:paraId="7E9CE222" w14:textId="77777777" w:rsidR="00A30AC9" w:rsidRPr="006C1A6D" w:rsidRDefault="00A30AC9" w:rsidP="00D251F6">
            <w:pPr>
              <w:spacing w:line="276" w:lineRule="auto"/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6C1A6D"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6A6A6"/>
              <w:right w:val="single" w:sz="4" w:space="0" w:color="auto"/>
            </w:tcBorders>
            <w:vAlign w:val="center"/>
            <w:hideMark/>
          </w:tcPr>
          <w:p w14:paraId="639C1DDF" w14:textId="77777777" w:rsidR="00A30AC9" w:rsidRPr="006C1A6D" w:rsidRDefault="00A30AC9" w:rsidP="00D251F6">
            <w:pPr>
              <w:spacing w:line="276" w:lineRule="auto"/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6C1A6D"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  <w:t> </w:t>
            </w:r>
          </w:p>
        </w:tc>
      </w:tr>
      <w:tr w:rsidR="00A30AC9" w:rsidRPr="006C1A6D" w14:paraId="098B7351" w14:textId="77777777" w:rsidTr="00D251F6">
        <w:trPr>
          <w:trHeight w:val="295"/>
        </w:trPr>
        <w:tc>
          <w:tcPr>
            <w:tcW w:w="5699" w:type="dxa"/>
            <w:tcBorders>
              <w:top w:val="nil"/>
              <w:left w:val="single" w:sz="4" w:space="0" w:color="auto"/>
              <w:bottom w:val="single" w:sz="4" w:space="0" w:color="A6A6A6"/>
              <w:right w:val="single" w:sz="4" w:space="0" w:color="A6A6A6"/>
            </w:tcBorders>
            <w:vAlign w:val="center"/>
          </w:tcPr>
          <w:p w14:paraId="76D5CA69" w14:textId="77777777" w:rsidR="00A30AC9" w:rsidRPr="006C1A6D" w:rsidRDefault="00A30AC9" w:rsidP="00D251F6">
            <w:pPr>
              <w:spacing w:line="276" w:lineRule="auto"/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2073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vAlign w:val="center"/>
          </w:tcPr>
          <w:p w14:paraId="02C31A74" w14:textId="77777777" w:rsidR="00A30AC9" w:rsidRPr="006C1A6D" w:rsidRDefault="00A30AC9" w:rsidP="00D251F6">
            <w:pPr>
              <w:spacing w:line="276" w:lineRule="auto"/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6A6A6"/>
              <w:right w:val="single" w:sz="4" w:space="0" w:color="auto"/>
            </w:tcBorders>
            <w:vAlign w:val="center"/>
          </w:tcPr>
          <w:p w14:paraId="11DA94CF" w14:textId="77777777" w:rsidR="00A30AC9" w:rsidRPr="006C1A6D" w:rsidRDefault="00A30AC9" w:rsidP="00D251F6">
            <w:pPr>
              <w:spacing w:line="276" w:lineRule="auto"/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</w:pPr>
          </w:p>
        </w:tc>
      </w:tr>
      <w:tr w:rsidR="00A30AC9" w:rsidRPr="006C1A6D" w14:paraId="6679B80F" w14:textId="77777777" w:rsidTr="00D251F6">
        <w:trPr>
          <w:trHeight w:val="295"/>
        </w:trPr>
        <w:tc>
          <w:tcPr>
            <w:tcW w:w="5699" w:type="dxa"/>
            <w:tcBorders>
              <w:top w:val="nil"/>
              <w:left w:val="single" w:sz="4" w:space="0" w:color="auto"/>
              <w:bottom w:val="single" w:sz="4" w:space="0" w:color="A6A6A6"/>
              <w:right w:val="single" w:sz="4" w:space="0" w:color="A6A6A6"/>
            </w:tcBorders>
            <w:vAlign w:val="center"/>
            <w:hideMark/>
          </w:tcPr>
          <w:p w14:paraId="45D391B0" w14:textId="77777777" w:rsidR="00A30AC9" w:rsidRPr="006C1A6D" w:rsidRDefault="00A30AC9" w:rsidP="00D251F6">
            <w:pPr>
              <w:spacing w:line="276" w:lineRule="auto"/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6C1A6D"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  <w:t> </w:t>
            </w:r>
          </w:p>
        </w:tc>
        <w:tc>
          <w:tcPr>
            <w:tcW w:w="2073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vAlign w:val="center"/>
            <w:hideMark/>
          </w:tcPr>
          <w:p w14:paraId="6088EDAB" w14:textId="77777777" w:rsidR="00A30AC9" w:rsidRPr="006C1A6D" w:rsidRDefault="00A30AC9" w:rsidP="00D251F6">
            <w:pPr>
              <w:spacing w:line="276" w:lineRule="auto"/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6C1A6D"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6A6A6"/>
              <w:right w:val="single" w:sz="4" w:space="0" w:color="auto"/>
            </w:tcBorders>
            <w:vAlign w:val="center"/>
            <w:hideMark/>
          </w:tcPr>
          <w:p w14:paraId="0012A612" w14:textId="77777777" w:rsidR="00A30AC9" w:rsidRPr="006C1A6D" w:rsidRDefault="00A30AC9" w:rsidP="00D251F6">
            <w:pPr>
              <w:spacing w:line="276" w:lineRule="auto"/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6C1A6D"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  <w:t> </w:t>
            </w:r>
          </w:p>
        </w:tc>
      </w:tr>
      <w:tr w:rsidR="00A30AC9" w:rsidRPr="006C1A6D" w14:paraId="6F9A97FD" w14:textId="77777777" w:rsidTr="00D251F6">
        <w:trPr>
          <w:trHeight w:val="295"/>
        </w:trPr>
        <w:tc>
          <w:tcPr>
            <w:tcW w:w="5699" w:type="dxa"/>
            <w:tcBorders>
              <w:top w:val="nil"/>
              <w:left w:val="single" w:sz="4" w:space="0" w:color="auto"/>
              <w:bottom w:val="single" w:sz="4" w:space="0" w:color="A6A6A6"/>
              <w:right w:val="single" w:sz="4" w:space="0" w:color="A6A6A6"/>
            </w:tcBorders>
            <w:vAlign w:val="center"/>
            <w:hideMark/>
          </w:tcPr>
          <w:p w14:paraId="66970824" w14:textId="77777777" w:rsidR="00A30AC9" w:rsidRPr="006C1A6D" w:rsidRDefault="00A30AC9" w:rsidP="00D251F6">
            <w:pPr>
              <w:spacing w:line="276" w:lineRule="auto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/>
              </w:rPr>
            </w:pPr>
            <w:r w:rsidRPr="006C1A6D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/>
              </w:rPr>
              <w:t xml:space="preserve">TOTAL Gifts, </w:t>
            </w:r>
            <w:proofErr w:type="gramStart"/>
            <w:r w:rsidRPr="006C1A6D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/>
              </w:rPr>
              <w:t>Honoraria</w:t>
            </w:r>
            <w:proofErr w:type="gramEnd"/>
            <w:r w:rsidRPr="006C1A6D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/>
              </w:rPr>
              <w:t xml:space="preserve"> and Incentives</w:t>
            </w:r>
          </w:p>
        </w:tc>
        <w:tc>
          <w:tcPr>
            <w:tcW w:w="2073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vAlign w:val="center"/>
            <w:hideMark/>
          </w:tcPr>
          <w:p w14:paraId="4B203BBF" w14:textId="77777777" w:rsidR="00A30AC9" w:rsidRPr="006C1A6D" w:rsidRDefault="00A30AC9" w:rsidP="00D251F6">
            <w:pPr>
              <w:spacing w:line="276" w:lineRule="auto"/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6C1A6D"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  <w:t xml:space="preserve"> $                   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6A6A6"/>
              <w:right w:val="single" w:sz="4" w:space="0" w:color="auto"/>
            </w:tcBorders>
            <w:vAlign w:val="center"/>
            <w:hideMark/>
          </w:tcPr>
          <w:p w14:paraId="2EA0F317" w14:textId="77777777" w:rsidR="00A30AC9" w:rsidRPr="006C1A6D" w:rsidRDefault="00A30AC9" w:rsidP="00D251F6">
            <w:pPr>
              <w:spacing w:line="276" w:lineRule="auto"/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6C1A6D"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  <w:t xml:space="preserve">$                 </w:t>
            </w:r>
          </w:p>
        </w:tc>
      </w:tr>
      <w:tr w:rsidR="00A30AC9" w:rsidRPr="006C1A6D" w14:paraId="22C24411" w14:textId="77777777" w:rsidTr="00D251F6">
        <w:trPr>
          <w:trHeight w:val="295"/>
        </w:trPr>
        <w:tc>
          <w:tcPr>
            <w:tcW w:w="5699" w:type="dxa"/>
            <w:tcBorders>
              <w:top w:val="nil"/>
              <w:left w:val="single" w:sz="4" w:space="0" w:color="auto"/>
              <w:bottom w:val="single" w:sz="4" w:space="0" w:color="A6A6A6"/>
              <w:right w:val="single" w:sz="4" w:space="0" w:color="A6A6A6"/>
            </w:tcBorders>
            <w:shd w:val="clear" w:color="auto" w:fill="D9D9D9" w:themeFill="background1" w:themeFillShade="D9"/>
            <w:vAlign w:val="center"/>
            <w:hideMark/>
          </w:tcPr>
          <w:p w14:paraId="18C5AE90" w14:textId="77777777" w:rsidR="00A30AC9" w:rsidRPr="006C1A6D" w:rsidRDefault="00A30AC9" w:rsidP="00D251F6">
            <w:pPr>
              <w:spacing w:line="276" w:lineRule="auto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/>
              </w:rPr>
            </w:pPr>
            <w:r w:rsidRPr="006C1A6D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/>
              </w:rPr>
              <w:t>D. Other (specify)</w:t>
            </w:r>
          </w:p>
        </w:tc>
        <w:tc>
          <w:tcPr>
            <w:tcW w:w="2073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D9D9D9" w:themeFill="background1" w:themeFillShade="D9"/>
            <w:vAlign w:val="center"/>
            <w:hideMark/>
          </w:tcPr>
          <w:p w14:paraId="72C68248" w14:textId="77777777" w:rsidR="00A30AC9" w:rsidRPr="006C1A6D" w:rsidRDefault="00A30AC9" w:rsidP="00D251F6">
            <w:pPr>
              <w:spacing w:line="276" w:lineRule="auto"/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6C1A6D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/>
              </w:rPr>
              <w:t>Amount Requested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6A6A6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480F84C" w14:textId="77777777" w:rsidR="00A30AC9" w:rsidRPr="006C1A6D" w:rsidRDefault="00A30AC9" w:rsidP="00D251F6">
            <w:pPr>
              <w:spacing w:line="276" w:lineRule="auto"/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6C1A6D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/>
              </w:rPr>
              <w:t>Amount from other sources</w:t>
            </w:r>
          </w:p>
        </w:tc>
      </w:tr>
      <w:tr w:rsidR="00A30AC9" w:rsidRPr="006C1A6D" w14:paraId="5F7A28FA" w14:textId="77777777" w:rsidTr="00D251F6">
        <w:trPr>
          <w:trHeight w:val="295"/>
        </w:trPr>
        <w:tc>
          <w:tcPr>
            <w:tcW w:w="5699" w:type="dxa"/>
            <w:tcBorders>
              <w:top w:val="nil"/>
              <w:left w:val="single" w:sz="4" w:space="0" w:color="auto"/>
              <w:bottom w:val="single" w:sz="4" w:space="0" w:color="A6A6A6"/>
              <w:right w:val="single" w:sz="4" w:space="0" w:color="A6A6A6"/>
            </w:tcBorders>
            <w:vAlign w:val="center"/>
          </w:tcPr>
          <w:p w14:paraId="11BA0C75" w14:textId="77777777" w:rsidR="00A30AC9" w:rsidRPr="006C1A6D" w:rsidRDefault="00A30AC9" w:rsidP="00D251F6">
            <w:pPr>
              <w:spacing w:line="276" w:lineRule="auto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2073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vAlign w:val="center"/>
          </w:tcPr>
          <w:p w14:paraId="297C9489" w14:textId="77777777" w:rsidR="00A30AC9" w:rsidRPr="006C1A6D" w:rsidRDefault="00A30AC9" w:rsidP="00D251F6">
            <w:pPr>
              <w:spacing w:line="276" w:lineRule="auto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6A6A6"/>
              <w:right w:val="single" w:sz="4" w:space="0" w:color="auto"/>
            </w:tcBorders>
            <w:vAlign w:val="center"/>
          </w:tcPr>
          <w:p w14:paraId="2B5B0FCE" w14:textId="77777777" w:rsidR="00A30AC9" w:rsidRPr="006C1A6D" w:rsidRDefault="00A30AC9" w:rsidP="00D251F6">
            <w:pPr>
              <w:spacing w:line="276" w:lineRule="auto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/>
              </w:rPr>
            </w:pPr>
          </w:p>
        </w:tc>
      </w:tr>
      <w:tr w:rsidR="00A30AC9" w:rsidRPr="006C1A6D" w14:paraId="50292899" w14:textId="77777777" w:rsidTr="00D251F6">
        <w:trPr>
          <w:trHeight w:val="295"/>
        </w:trPr>
        <w:tc>
          <w:tcPr>
            <w:tcW w:w="5699" w:type="dxa"/>
            <w:tcBorders>
              <w:top w:val="nil"/>
              <w:left w:val="single" w:sz="4" w:space="0" w:color="auto"/>
              <w:bottom w:val="single" w:sz="4" w:space="0" w:color="A6A6A6"/>
              <w:right w:val="single" w:sz="4" w:space="0" w:color="A6A6A6"/>
            </w:tcBorders>
            <w:vAlign w:val="center"/>
          </w:tcPr>
          <w:p w14:paraId="6C82E22C" w14:textId="77777777" w:rsidR="00A30AC9" w:rsidRPr="006C1A6D" w:rsidRDefault="00A30AC9" w:rsidP="00D251F6">
            <w:pPr>
              <w:spacing w:line="276" w:lineRule="auto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2073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vAlign w:val="center"/>
          </w:tcPr>
          <w:p w14:paraId="742BACA4" w14:textId="77777777" w:rsidR="00A30AC9" w:rsidRPr="006C1A6D" w:rsidRDefault="00A30AC9" w:rsidP="00D251F6">
            <w:pPr>
              <w:spacing w:line="276" w:lineRule="auto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6A6A6"/>
              <w:right w:val="single" w:sz="4" w:space="0" w:color="auto"/>
            </w:tcBorders>
            <w:vAlign w:val="center"/>
          </w:tcPr>
          <w:p w14:paraId="4A8AF6C1" w14:textId="77777777" w:rsidR="00A30AC9" w:rsidRPr="006C1A6D" w:rsidRDefault="00A30AC9" w:rsidP="00D251F6">
            <w:pPr>
              <w:spacing w:line="276" w:lineRule="auto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/>
              </w:rPr>
            </w:pPr>
          </w:p>
        </w:tc>
      </w:tr>
      <w:tr w:rsidR="00A30AC9" w:rsidRPr="006C1A6D" w14:paraId="12D5FDEE" w14:textId="77777777" w:rsidTr="00D251F6">
        <w:trPr>
          <w:trHeight w:val="295"/>
        </w:trPr>
        <w:tc>
          <w:tcPr>
            <w:tcW w:w="5699" w:type="dxa"/>
            <w:tcBorders>
              <w:top w:val="nil"/>
              <w:left w:val="single" w:sz="4" w:space="0" w:color="auto"/>
              <w:bottom w:val="single" w:sz="4" w:space="0" w:color="A6A6A6"/>
              <w:right w:val="single" w:sz="4" w:space="0" w:color="A6A6A6"/>
            </w:tcBorders>
            <w:vAlign w:val="center"/>
          </w:tcPr>
          <w:p w14:paraId="5607514B" w14:textId="77777777" w:rsidR="00A30AC9" w:rsidRPr="006C1A6D" w:rsidRDefault="00A30AC9" w:rsidP="00D251F6">
            <w:pPr>
              <w:spacing w:line="276" w:lineRule="auto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2073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vAlign w:val="center"/>
          </w:tcPr>
          <w:p w14:paraId="71C690AC" w14:textId="77777777" w:rsidR="00A30AC9" w:rsidRPr="006C1A6D" w:rsidRDefault="00A30AC9" w:rsidP="00D251F6">
            <w:pPr>
              <w:spacing w:line="276" w:lineRule="auto"/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6A6A6"/>
              <w:right w:val="single" w:sz="4" w:space="0" w:color="auto"/>
            </w:tcBorders>
            <w:vAlign w:val="center"/>
          </w:tcPr>
          <w:p w14:paraId="69A8FBEF" w14:textId="77777777" w:rsidR="00A30AC9" w:rsidRPr="006C1A6D" w:rsidRDefault="00A30AC9" w:rsidP="00D251F6">
            <w:pPr>
              <w:spacing w:line="276" w:lineRule="auto"/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</w:pPr>
          </w:p>
        </w:tc>
      </w:tr>
      <w:tr w:rsidR="00A30AC9" w:rsidRPr="006C1A6D" w14:paraId="0DD59716" w14:textId="77777777" w:rsidTr="00D251F6">
        <w:trPr>
          <w:trHeight w:val="295"/>
        </w:trPr>
        <w:tc>
          <w:tcPr>
            <w:tcW w:w="5699" w:type="dxa"/>
            <w:tcBorders>
              <w:top w:val="nil"/>
              <w:left w:val="single" w:sz="4" w:space="0" w:color="auto"/>
              <w:bottom w:val="single" w:sz="4" w:space="0" w:color="A6A6A6"/>
              <w:right w:val="single" w:sz="4" w:space="0" w:color="A6A6A6"/>
            </w:tcBorders>
            <w:vAlign w:val="center"/>
            <w:hideMark/>
          </w:tcPr>
          <w:p w14:paraId="367B61D6" w14:textId="77777777" w:rsidR="00A30AC9" w:rsidRPr="006C1A6D" w:rsidRDefault="00A30AC9" w:rsidP="00D251F6">
            <w:pPr>
              <w:spacing w:line="276" w:lineRule="auto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/>
              </w:rPr>
            </w:pPr>
            <w:r w:rsidRPr="006C1A6D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/>
              </w:rPr>
              <w:t>TOTAL Other</w:t>
            </w:r>
          </w:p>
        </w:tc>
        <w:tc>
          <w:tcPr>
            <w:tcW w:w="2073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vAlign w:val="center"/>
            <w:hideMark/>
          </w:tcPr>
          <w:p w14:paraId="3665286F" w14:textId="77777777" w:rsidR="00A30AC9" w:rsidRPr="006C1A6D" w:rsidRDefault="00A30AC9" w:rsidP="00D251F6">
            <w:pPr>
              <w:spacing w:line="276" w:lineRule="auto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/>
              </w:rPr>
            </w:pPr>
            <w:r w:rsidRPr="006C1A6D"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  <w:t xml:space="preserve"> $  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6A6A6"/>
              <w:right w:val="single" w:sz="4" w:space="0" w:color="auto"/>
            </w:tcBorders>
            <w:vAlign w:val="center"/>
            <w:hideMark/>
          </w:tcPr>
          <w:p w14:paraId="61CCEE0F" w14:textId="77777777" w:rsidR="00A30AC9" w:rsidRPr="006C1A6D" w:rsidRDefault="00A30AC9" w:rsidP="00D251F6">
            <w:pPr>
              <w:spacing w:line="276" w:lineRule="auto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/>
              </w:rPr>
            </w:pPr>
            <w:r w:rsidRPr="006C1A6D"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  <w:t xml:space="preserve">$                 </w:t>
            </w:r>
          </w:p>
        </w:tc>
      </w:tr>
      <w:tr w:rsidR="00A30AC9" w:rsidRPr="006C1A6D" w14:paraId="07EC8E7E" w14:textId="77777777" w:rsidTr="00D251F6">
        <w:trPr>
          <w:trHeight w:val="311"/>
        </w:trPr>
        <w:tc>
          <w:tcPr>
            <w:tcW w:w="5699" w:type="dxa"/>
            <w:tcBorders>
              <w:top w:val="single" w:sz="4" w:space="0" w:color="auto"/>
              <w:left w:val="single" w:sz="4" w:space="0" w:color="auto"/>
              <w:bottom w:val="double" w:sz="6" w:space="0" w:color="auto"/>
              <w:right w:val="nil"/>
            </w:tcBorders>
            <w:shd w:val="clear" w:color="auto" w:fill="FBE4D5" w:themeFill="accent2" w:themeFillTint="33"/>
            <w:vAlign w:val="center"/>
            <w:hideMark/>
          </w:tcPr>
          <w:p w14:paraId="5611CE1B" w14:textId="77777777" w:rsidR="00A30AC9" w:rsidRPr="006C1A6D" w:rsidRDefault="00A30AC9" w:rsidP="00D251F6">
            <w:pPr>
              <w:spacing w:line="276" w:lineRule="auto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/>
              </w:rPr>
            </w:pPr>
            <w:r w:rsidRPr="006C1A6D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/>
              </w:rPr>
              <w:t>TOTAL FOR THIS PROJECT</w:t>
            </w:r>
          </w:p>
        </w:tc>
        <w:tc>
          <w:tcPr>
            <w:tcW w:w="2073" w:type="dxa"/>
            <w:tcBorders>
              <w:top w:val="single" w:sz="4" w:space="0" w:color="auto"/>
              <w:left w:val="nil"/>
              <w:bottom w:val="double" w:sz="6" w:space="0" w:color="auto"/>
              <w:right w:val="nil"/>
            </w:tcBorders>
            <w:shd w:val="clear" w:color="auto" w:fill="FBE4D5" w:themeFill="accent2" w:themeFillTint="33"/>
            <w:vAlign w:val="center"/>
            <w:hideMark/>
          </w:tcPr>
          <w:p w14:paraId="041CB49C" w14:textId="77777777" w:rsidR="00A30AC9" w:rsidRPr="006C1A6D" w:rsidRDefault="00A30AC9" w:rsidP="00D251F6">
            <w:pPr>
              <w:spacing w:line="276" w:lineRule="auto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/>
              </w:rPr>
            </w:pPr>
            <w:r w:rsidRPr="006C1A6D"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  <w:t xml:space="preserve"> $                                  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double" w:sz="6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5C496D22" w14:textId="77777777" w:rsidR="00A30AC9" w:rsidRPr="006C1A6D" w:rsidRDefault="00A30AC9" w:rsidP="00D251F6">
            <w:pPr>
              <w:spacing w:line="276" w:lineRule="auto"/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6C1A6D"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  <w:t xml:space="preserve">$                            </w:t>
            </w:r>
          </w:p>
        </w:tc>
      </w:tr>
    </w:tbl>
    <w:p w14:paraId="192322C9" w14:textId="77777777" w:rsidR="00A30AC9" w:rsidRPr="006C1A6D" w:rsidRDefault="00A30AC9" w:rsidP="00A30AC9">
      <w:pPr>
        <w:spacing w:line="276" w:lineRule="auto"/>
        <w:jc w:val="both"/>
        <w:rPr>
          <w:rFonts w:asciiTheme="minorHAnsi" w:hAnsiTheme="minorHAnsi" w:cstheme="minorHAnsi"/>
          <w:b/>
          <w:sz w:val="22"/>
          <w:szCs w:val="22"/>
        </w:rPr>
      </w:pPr>
    </w:p>
    <w:p w14:paraId="6AFBD98B" w14:textId="77777777" w:rsidR="006E6D3E" w:rsidRDefault="006E6D3E"/>
    <w:sectPr w:rsidR="006E6D3E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38BD2B" w14:textId="77777777" w:rsidR="00637F30" w:rsidRDefault="00637F30" w:rsidP="00A30AC9">
      <w:r>
        <w:separator/>
      </w:r>
    </w:p>
  </w:endnote>
  <w:endnote w:type="continuationSeparator" w:id="0">
    <w:p w14:paraId="322EE15E" w14:textId="77777777" w:rsidR="00637F30" w:rsidRDefault="00637F30" w:rsidP="00A30AC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096F22" w14:textId="77777777" w:rsidR="00A30AC9" w:rsidRDefault="00A30AC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92F4FC" w14:textId="77777777" w:rsidR="00A30AC9" w:rsidRDefault="00A30AC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5B6B8C" w14:textId="77777777" w:rsidR="00A30AC9" w:rsidRDefault="00A30AC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FA2E44" w14:textId="77777777" w:rsidR="00637F30" w:rsidRDefault="00637F30" w:rsidP="00A30AC9">
      <w:r>
        <w:separator/>
      </w:r>
    </w:p>
  </w:footnote>
  <w:footnote w:type="continuationSeparator" w:id="0">
    <w:p w14:paraId="43FBF634" w14:textId="77777777" w:rsidR="00637F30" w:rsidRDefault="00637F30" w:rsidP="00A30AC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313313" w14:textId="77777777" w:rsidR="00A30AC9" w:rsidRDefault="00A30AC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00C3AD" w14:textId="77777777" w:rsidR="00A30AC9" w:rsidRDefault="00A30AC9" w:rsidP="00A30AC9">
    <w:r>
      <w:rPr>
        <w:noProof/>
        <w:lang w:eastAsia="en-CA"/>
      </w:rPr>
      <w:drawing>
        <wp:anchor distT="0" distB="0" distL="114300" distR="114300" simplePos="0" relativeHeight="251660288" behindDoc="0" locked="0" layoutInCell="1" allowOverlap="1" wp14:anchorId="01F8EF38" wp14:editId="45FDEC9E">
          <wp:simplePos x="0" y="0"/>
          <wp:positionH relativeFrom="margin">
            <wp:align>right</wp:align>
          </wp:positionH>
          <wp:positionV relativeFrom="page">
            <wp:posOffset>452120</wp:posOffset>
          </wp:positionV>
          <wp:extent cx="1395095" cy="714375"/>
          <wp:effectExtent l="0" t="0" r="0" b="9525"/>
          <wp:wrapThrough wrapText="bothSides">
            <wp:wrapPolygon edited="0">
              <wp:start x="1475" y="0"/>
              <wp:lineTo x="590" y="9216"/>
              <wp:lineTo x="0" y="16704"/>
              <wp:lineTo x="0" y="21312"/>
              <wp:lineTo x="1770" y="21312"/>
              <wp:lineTo x="3244" y="21312"/>
              <wp:lineTo x="4424" y="21312"/>
              <wp:lineTo x="21236" y="18432"/>
              <wp:lineTo x="21236" y="9216"/>
              <wp:lineTo x="19172" y="9216"/>
              <wp:lineTo x="19172" y="2880"/>
              <wp:lineTo x="3539" y="0"/>
              <wp:lineTo x="1475" y="0"/>
            </wp:wrapPolygon>
          </wp:wrapThrough>
          <wp:docPr id="1776330501" name="Picture 1776330501" descr="A black background with white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76330501" name="Picture 1776330501" descr="A black background with white text&#10;&#10;Description automatically generated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4768" t="21810" r="14165" b="22554"/>
                  <a:stretch/>
                </pic:blipFill>
                <pic:spPr bwMode="auto">
                  <a:xfrm>
                    <a:off x="0" y="0"/>
                    <a:ext cx="1395095" cy="71437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eastAsia="en-CA"/>
      </w:rPr>
      <w:drawing>
        <wp:anchor distT="0" distB="0" distL="114300" distR="114300" simplePos="0" relativeHeight="251659264" behindDoc="0" locked="0" layoutInCell="1" allowOverlap="1" wp14:anchorId="396B48DC" wp14:editId="63D6FA22">
          <wp:simplePos x="0" y="0"/>
          <wp:positionH relativeFrom="margin">
            <wp:posOffset>9525</wp:posOffset>
          </wp:positionH>
          <wp:positionV relativeFrom="page">
            <wp:posOffset>467677</wp:posOffset>
          </wp:positionV>
          <wp:extent cx="2238375" cy="683895"/>
          <wp:effectExtent l="0" t="0" r="0" b="1905"/>
          <wp:wrapSquare wrapText="bothSides"/>
          <wp:docPr id="1400827756" name="Picture 1400827756" descr="A close 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bilogo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38375" cy="6838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025FB31F" w14:textId="77777777" w:rsidR="00A30AC9" w:rsidRDefault="00A30AC9" w:rsidP="00A30AC9"/>
  <w:p w14:paraId="2C6755A0" w14:textId="77777777" w:rsidR="00A30AC9" w:rsidRDefault="00A30AC9" w:rsidP="00A30AC9">
    <w:pPr>
      <w:pStyle w:val="Header"/>
    </w:pPr>
  </w:p>
  <w:p w14:paraId="74D62819" w14:textId="77777777" w:rsidR="00A30AC9" w:rsidRDefault="00A30AC9">
    <w:pPr>
      <w:pStyle w:val="Header"/>
    </w:pPr>
  </w:p>
  <w:p w14:paraId="2457E0BE" w14:textId="77777777" w:rsidR="00A30AC9" w:rsidRDefault="00A30AC9">
    <w:pPr>
      <w:pStyle w:val="Header"/>
    </w:pPr>
  </w:p>
  <w:p w14:paraId="24769D10" w14:textId="77777777" w:rsidR="00A30AC9" w:rsidRDefault="00A30AC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60A3FE" w14:textId="77777777" w:rsidR="00A30AC9" w:rsidRDefault="00A30AC9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U2t7C0MDY3NQNCEyUdpeDU4uLM/DyQAsNaAAJiWassAAAA"/>
  </w:docVars>
  <w:rsids>
    <w:rsidRoot w:val="00A30AC9"/>
    <w:rsid w:val="00144F67"/>
    <w:rsid w:val="00637F30"/>
    <w:rsid w:val="006E6D3E"/>
    <w:rsid w:val="00A30A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D80BBF4"/>
  <w15:chartTrackingRefBased/>
  <w15:docId w15:val="{46E5A15C-A735-4521-8263-D50773B6E3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C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0AC9"/>
    <w:pPr>
      <w:spacing w:after="0" w:line="240" w:lineRule="auto"/>
    </w:pPr>
    <w:rPr>
      <w:rFonts w:ascii="Arial" w:eastAsia="Times New Roman" w:hAnsi="Arial" w:cs="Times New Roman"/>
      <w:kern w:val="0"/>
      <w:sz w:val="20"/>
      <w:szCs w:val="20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A30AC9"/>
    <w:pPr>
      <w:keepNext/>
      <w:spacing w:after="120"/>
      <w:outlineLvl w:val="0"/>
    </w:pPr>
    <w:rPr>
      <w:rFonts w:ascii="Calibri" w:hAnsi="Calibri"/>
      <w:b/>
      <w:kern w:val="32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30AC9"/>
    <w:rPr>
      <w:rFonts w:ascii="Calibri" w:eastAsia="Times New Roman" w:hAnsi="Calibri" w:cs="Times New Roman"/>
      <w:b/>
      <w:kern w:val="32"/>
      <w:szCs w:val="20"/>
      <w14:ligatures w14:val="none"/>
    </w:rPr>
  </w:style>
  <w:style w:type="paragraph" w:styleId="Header">
    <w:name w:val="header"/>
    <w:basedOn w:val="Normal"/>
    <w:link w:val="HeaderChar"/>
    <w:uiPriority w:val="99"/>
    <w:unhideWhenUsed/>
    <w:rsid w:val="00A30AC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30AC9"/>
    <w:rPr>
      <w:rFonts w:ascii="Arial" w:eastAsia="Times New Roman" w:hAnsi="Arial" w:cs="Times New Roman"/>
      <w:kern w:val="0"/>
      <w:sz w:val="20"/>
      <w:szCs w:val="20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A30AC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30AC9"/>
    <w:rPr>
      <w:rFonts w:ascii="Arial" w:eastAsia="Times New Roman" w:hAnsi="Arial" w:cs="Times New Roman"/>
      <w:kern w:val="0"/>
      <w:sz w:val="20"/>
      <w:szCs w:val="20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6</Words>
  <Characters>1008</Characters>
  <Application>Microsoft Office Word</Application>
  <DocSecurity>0</DocSecurity>
  <Lines>8</Lines>
  <Paragraphs>2</Paragraphs>
  <ScaleCrop>false</ScaleCrop>
  <Company/>
  <LinksUpToDate>false</LinksUpToDate>
  <CharactersWithSpaces>11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ani Ganapathi</dc:creator>
  <cp:keywords/>
  <dc:description/>
  <cp:lastModifiedBy>Barani Ganapathi</cp:lastModifiedBy>
  <cp:revision>1</cp:revision>
  <dcterms:created xsi:type="dcterms:W3CDTF">2023-08-01T15:56:00Z</dcterms:created>
  <dcterms:modified xsi:type="dcterms:W3CDTF">2023-08-01T15:57:00Z</dcterms:modified>
</cp:coreProperties>
</file>